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192FE" w14:textId="77777777" w:rsidR="00D66793" w:rsidRPr="00552C0D" w:rsidRDefault="00D66793" w:rsidP="00D6679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jc w:val="center"/>
        <w:rPr>
          <w:rFonts w:ascii="Arial" w:eastAsia="Arial" w:hAnsi="Arial" w:cs="Arial"/>
          <w:b/>
          <w:color w:val="000000"/>
          <w:szCs w:val="24"/>
        </w:rPr>
      </w:pPr>
      <w:bookmarkStart w:id="0" w:name="_heading=h.gjdgxs" w:colFirst="0" w:colLast="0"/>
      <w:bookmarkEnd w:id="0"/>
      <w:r w:rsidRPr="00552C0D">
        <w:rPr>
          <w:rFonts w:ascii="Arial" w:eastAsia="Arial" w:hAnsi="Arial" w:cs="Arial"/>
          <w:b/>
          <w:color w:val="000000"/>
          <w:szCs w:val="24"/>
        </w:rPr>
        <w:t>Currículum Vitae</w:t>
      </w:r>
    </w:p>
    <w:p w14:paraId="7DD0E3B3" w14:textId="77777777" w:rsidR="00042F42" w:rsidRDefault="00F05644" w:rsidP="00D66793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jc w:val="center"/>
        <w:rPr>
          <w:rFonts w:ascii="Arial" w:eastAsia="Arial" w:hAnsi="Arial" w:cs="Arial"/>
          <w:b/>
          <w:color w:val="000000"/>
          <w:szCs w:val="24"/>
        </w:rPr>
      </w:pPr>
      <w:r w:rsidRPr="00552C0D">
        <w:rPr>
          <w:rFonts w:ascii="Arial" w:eastAsia="Arial" w:hAnsi="Arial" w:cs="Arial"/>
          <w:b/>
          <w:color w:val="000000"/>
          <w:szCs w:val="24"/>
        </w:rPr>
        <w:t>DOCTORADO EN CIENCIAS DE LA BIOINGENIERÍA</w:t>
      </w:r>
    </w:p>
    <w:p w14:paraId="515BBD22" w14:textId="77777777" w:rsidR="00523C52" w:rsidRDefault="00523C52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Nombre</w:t>
      </w:r>
      <w:r>
        <w:rPr>
          <w:rFonts w:ascii="Arial" w:eastAsia="Arial" w:hAnsi="Arial" w:cs="Arial"/>
          <w:b/>
          <w:color w:val="000000"/>
          <w:szCs w:val="24"/>
        </w:rPr>
        <w:t xml:space="preserve"> completo</w:t>
      </w:r>
      <w:r w:rsidRPr="00523C52">
        <w:rPr>
          <w:rFonts w:ascii="Arial" w:eastAsia="Arial" w:hAnsi="Arial" w:cs="Arial"/>
          <w:b/>
          <w:color w:val="000000"/>
          <w:szCs w:val="24"/>
        </w:rPr>
        <w:t xml:space="preserve">:  </w:t>
      </w:r>
    </w:p>
    <w:p w14:paraId="4FAAAC83" w14:textId="77777777" w:rsidR="0073777D" w:rsidRDefault="0073777D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</w:p>
    <w:p w14:paraId="3E5A30B7" w14:textId="5966F93F" w:rsidR="00523C52" w:rsidRPr="00523C52" w:rsidRDefault="00523C52" w:rsidP="0073777D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 w:after="120"/>
        <w:jc w:val="center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Formación</w:t>
      </w:r>
      <w:r w:rsidR="000F02E5">
        <w:rPr>
          <w:rFonts w:ascii="Arial" w:eastAsia="Arial" w:hAnsi="Arial" w:cs="Arial"/>
          <w:b/>
          <w:color w:val="000000"/>
          <w:szCs w:val="24"/>
        </w:rPr>
        <w:t xml:space="preserve"> previa</w:t>
      </w:r>
    </w:p>
    <w:p w14:paraId="4CC5E051" w14:textId="26591EBD" w:rsidR="00523C52" w:rsidRPr="00523C52" w:rsidRDefault="00523C52" w:rsidP="0073777D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 w:after="120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>Institución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162D8">
        <w:rPr>
          <w:rFonts w:ascii="Arial" w:eastAsia="Arial" w:hAnsi="Arial" w:cs="Arial"/>
          <w:b/>
          <w:color w:val="000000"/>
          <w:szCs w:val="24"/>
        </w:rPr>
        <w:t>Título/</w:t>
      </w:r>
      <w:r w:rsidRPr="00523C52">
        <w:rPr>
          <w:rFonts w:ascii="Arial" w:eastAsia="Arial" w:hAnsi="Arial" w:cs="Arial"/>
          <w:b/>
          <w:color w:val="000000"/>
          <w:szCs w:val="24"/>
        </w:rPr>
        <w:t>Grado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Pr="00523C52">
        <w:rPr>
          <w:rFonts w:ascii="Arial" w:eastAsia="Arial" w:hAnsi="Arial" w:cs="Arial"/>
          <w:b/>
          <w:color w:val="000000"/>
          <w:szCs w:val="24"/>
        </w:rPr>
        <w:t>Año</w:t>
      </w:r>
      <w:r w:rsidR="002162D8">
        <w:rPr>
          <w:rFonts w:ascii="Arial" w:eastAsia="Arial" w:hAnsi="Arial" w:cs="Arial"/>
          <w:b/>
          <w:color w:val="000000"/>
          <w:szCs w:val="24"/>
        </w:rPr>
        <w:t xml:space="preserve"> ingreso</w:t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>
        <w:rPr>
          <w:rFonts w:ascii="Arial" w:eastAsia="Arial" w:hAnsi="Arial" w:cs="Arial"/>
          <w:b/>
          <w:color w:val="000000"/>
          <w:szCs w:val="24"/>
        </w:rPr>
        <w:tab/>
      </w:r>
      <w:r w:rsidR="00200431" w:rsidRPr="00523C52">
        <w:rPr>
          <w:rFonts w:ascii="Arial" w:eastAsia="Arial" w:hAnsi="Arial" w:cs="Arial"/>
          <w:b/>
          <w:color w:val="000000"/>
          <w:szCs w:val="24"/>
        </w:rPr>
        <w:t>Año</w:t>
      </w:r>
      <w:r w:rsidR="00200431">
        <w:rPr>
          <w:rFonts w:ascii="Arial" w:eastAsia="Arial" w:hAnsi="Arial" w:cs="Arial"/>
          <w:b/>
          <w:color w:val="000000"/>
          <w:szCs w:val="24"/>
        </w:rPr>
        <w:t xml:space="preserve"> egreso</w:t>
      </w:r>
      <w:r w:rsidRPr="00523C52">
        <w:rPr>
          <w:rFonts w:ascii="Arial" w:eastAsia="Arial" w:hAnsi="Arial" w:cs="Arial"/>
          <w:b/>
          <w:color w:val="000000"/>
          <w:szCs w:val="24"/>
        </w:rPr>
        <w:t xml:space="preserve">          </w:t>
      </w:r>
    </w:p>
    <w:p w14:paraId="70A7D4E9" w14:textId="5E3B510D" w:rsidR="00523C52" w:rsidRDefault="00523C52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  <w:r w:rsidRPr="00523C52">
        <w:rPr>
          <w:rFonts w:ascii="Arial" w:eastAsia="Arial" w:hAnsi="Arial" w:cs="Arial"/>
          <w:b/>
          <w:color w:val="000000"/>
          <w:szCs w:val="24"/>
        </w:rPr>
        <w:tab/>
        <w:t xml:space="preserve"> </w:t>
      </w:r>
    </w:p>
    <w:p w14:paraId="29099591" w14:textId="77777777" w:rsidR="0073777D" w:rsidRPr="00523C52" w:rsidRDefault="0073777D" w:rsidP="00523C52">
      <w:pPr>
        <w:keepNext/>
        <w:keepLines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70" w:after="135"/>
        <w:rPr>
          <w:rFonts w:ascii="Arial" w:eastAsia="Arial" w:hAnsi="Arial" w:cs="Arial"/>
          <w:b/>
          <w:color w:val="000000"/>
          <w:szCs w:val="24"/>
        </w:rPr>
      </w:pPr>
    </w:p>
    <w:p w14:paraId="3F840AAA" w14:textId="20B2B9EE" w:rsidR="00C04FE8" w:rsidRPr="00A32CC4" w:rsidRDefault="00C04FE8" w:rsidP="00552C0D">
      <w:pPr>
        <w:pStyle w:val="Ttulo1"/>
        <w:rPr>
          <w:rFonts w:eastAsia="Arial"/>
        </w:rPr>
      </w:pPr>
      <w:r w:rsidRPr="00A32CC4">
        <w:rPr>
          <w:rFonts w:eastAsia="Arial"/>
        </w:rPr>
        <w:t>Experiencia en Investigación</w:t>
      </w:r>
    </w:p>
    <w:p w14:paraId="4799EBA2" w14:textId="77777777" w:rsidR="00C04FE8" w:rsidRDefault="00C04FE8" w:rsidP="00552C0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actividades como ayudantías de investigación, asistente de laboratorio, desarrollo de tesis, etc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D66793" w14:paraId="611DED17" w14:textId="77777777" w:rsidTr="00D66793">
        <w:tc>
          <w:tcPr>
            <w:tcW w:w="2207" w:type="dxa"/>
          </w:tcPr>
          <w:p w14:paraId="76F17174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2207" w:type="dxa"/>
          </w:tcPr>
          <w:p w14:paraId="279A538C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2207" w:type="dxa"/>
          </w:tcPr>
          <w:p w14:paraId="6683E49E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2207" w:type="dxa"/>
          </w:tcPr>
          <w:p w14:paraId="6CE67B8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39B4DB25" w14:textId="77777777" w:rsidTr="00D66793">
        <w:tc>
          <w:tcPr>
            <w:tcW w:w="2207" w:type="dxa"/>
          </w:tcPr>
          <w:p w14:paraId="541D7FB8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AB9930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C4B586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418C2D5B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2B252E63" w14:textId="77777777" w:rsidTr="00D66793">
        <w:tc>
          <w:tcPr>
            <w:tcW w:w="2207" w:type="dxa"/>
          </w:tcPr>
          <w:p w14:paraId="6A47E12C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29640C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3941074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0EC15D4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5172AE9A" w14:textId="77777777" w:rsidTr="00D66793">
        <w:tc>
          <w:tcPr>
            <w:tcW w:w="2207" w:type="dxa"/>
          </w:tcPr>
          <w:p w14:paraId="4C71568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3310FBE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2D9C2FEC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5BE73F42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37A12BCD" w14:textId="77777777" w:rsidR="00C04FE8" w:rsidRPr="00A32CC4" w:rsidRDefault="00C04FE8" w:rsidP="00552C0D">
      <w:pPr>
        <w:pStyle w:val="Ttulo1"/>
        <w:rPr>
          <w:rFonts w:eastAsia="Arial"/>
        </w:rPr>
      </w:pPr>
      <w:r w:rsidRPr="00A32CC4">
        <w:rPr>
          <w:rFonts w:eastAsia="Arial"/>
        </w:rPr>
        <w:t>Experiencia Docente</w:t>
      </w:r>
    </w:p>
    <w:p w14:paraId="3D1A39DB" w14:textId="77777777" w:rsidR="00D66793" w:rsidRDefault="009C65AD" w:rsidP="00552C0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</w:t>
      </w:r>
      <w:r w:rsidR="00C04FE8"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actividades como ayudantías, clases u otras actividades docentes en curso de pregrado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782"/>
        <w:gridCol w:w="1873"/>
        <w:gridCol w:w="1530"/>
        <w:gridCol w:w="1918"/>
        <w:gridCol w:w="1725"/>
      </w:tblGrid>
      <w:tr w:rsidR="00D66793" w14:paraId="19406AAB" w14:textId="77777777" w:rsidTr="00D66793">
        <w:tc>
          <w:tcPr>
            <w:tcW w:w="1782" w:type="dxa"/>
          </w:tcPr>
          <w:p w14:paraId="322A4CFE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1873" w:type="dxa"/>
          </w:tcPr>
          <w:p w14:paraId="1BD87C39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1530" w:type="dxa"/>
          </w:tcPr>
          <w:p w14:paraId="5B22694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urso</w:t>
            </w:r>
          </w:p>
        </w:tc>
        <w:tc>
          <w:tcPr>
            <w:tcW w:w="1918" w:type="dxa"/>
          </w:tcPr>
          <w:p w14:paraId="522DA913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1725" w:type="dxa"/>
          </w:tcPr>
          <w:p w14:paraId="3CBC2767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7580CECA" w14:textId="77777777" w:rsidTr="00D66793">
        <w:tc>
          <w:tcPr>
            <w:tcW w:w="1782" w:type="dxa"/>
          </w:tcPr>
          <w:p w14:paraId="5748EA33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234D9CB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7380F6E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358E175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27229A2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05981C02" w14:textId="77777777" w:rsidTr="00D66793">
        <w:tc>
          <w:tcPr>
            <w:tcW w:w="1782" w:type="dxa"/>
          </w:tcPr>
          <w:p w14:paraId="698A088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6F76FC16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42B1C34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389DCBEB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18A4CEA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30F9903C" w14:textId="77777777" w:rsidTr="00D66793">
        <w:tc>
          <w:tcPr>
            <w:tcW w:w="1782" w:type="dxa"/>
          </w:tcPr>
          <w:p w14:paraId="37773592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873" w:type="dxa"/>
          </w:tcPr>
          <w:p w14:paraId="734EE86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0" w:type="dxa"/>
          </w:tcPr>
          <w:p w14:paraId="35365A09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918" w:type="dxa"/>
          </w:tcPr>
          <w:p w14:paraId="0128E21E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25" w:type="dxa"/>
          </w:tcPr>
          <w:p w14:paraId="18773A05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598C88BB" w14:textId="77777777" w:rsidR="00042F42" w:rsidRPr="00A32CC4" w:rsidRDefault="00C04FE8" w:rsidP="00552C0D">
      <w:pPr>
        <w:pStyle w:val="Ttulo1"/>
        <w:rPr>
          <w:rFonts w:eastAsia="Arial"/>
          <w:b w:val="0"/>
        </w:rPr>
      </w:pPr>
      <w:r w:rsidRPr="00A32CC4">
        <w:rPr>
          <w:rFonts w:eastAsia="Arial"/>
        </w:rPr>
        <w:t>Experiencia profesional u otras</w:t>
      </w:r>
    </w:p>
    <w:p w14:paraId="7F6659C0" w14:textId="77777777" w:rsidR="00C04FE8" w:rsidRDefault="00C04FE8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todas sus experiencias laborales</w:t>
      </w:r>
      <w:r w:rsidRPr="00A32CC4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D6679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D66793" w14:paraId="60CD2942" w14:textId="77777777" w:rsidTr="00165E24">
        <w:tc>
          <w:tcPr>
            <w:tcW w:w="2207" w:type="dxa"/>
          </w:tcPr>
          <w:p w14:paraId="148E2991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eríodo de tiempo</w:t>
            </w:r>
          </w:p>
        </w:tc>
        <w:tc>
          <w:tcPr>
            <w:tcW w:w="2207" w:type="dxa"/>
          </w:tcPr>
          <w:p w14:paraId="2CDD5B3F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2207" w:type="dxa"/>
          </w:tcPr>
          <w:p w14:paraId="430242DF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  <w:tc>
          <w:tcPr>
            <w:tcW w:w="2207" w:type="dxa"/>
          </w:tcPr>
          <w:p w14:paraId="48CC4DB0" w14:textId="77777777" w:rsidR="00D66793" w:rsidRPr="00D66793" w:rsidRDefault="00D66793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</w:t>
            </w:r>
          </w:p>
        </w:tc>
      </w:tr>
      <w:tr w:rsidR="00D66793" w14:paraId="4C24EA1E" w14:textId="77777777" w:rsidTr="00165E24">
        <w:tc>
          <w:tcPr>
            <w:tcW w:w="2207" w:type="dxa"/>
          </w:tcPr>
          <w:p w14:paraId="39B4BE64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5F8CE0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503E7B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51DDFC4D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4CAEDBAD" w14:textId="77777777" w:rsidTr="00165E24">
        <w:tc>
          <w:tcPr>
            <w:tcW w:w="2207" w:type="dxa"/>
          </w:tcPr>
          <w:p w14:paraId="3F365A10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2329F77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C089B4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138D778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  <w:tr w:rsidR="00D66793" w14:paraId="17B08A8E" w14:textId="77777777" w:rsidTr="00165E24">
        <w:tc>
          <w:tcPr>
            <w:tcW w:w="2207" w:type="dxa"/>
          </w:tcPr>
          <w:p w14:paraId="6B2E67D1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6E51B34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4F58DD9A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F3A392F" w14:textId="77777777" w:rsidR="00D66793" w:rsidRDefault="00D66793" w:rsidP="00552C0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6A525C03" w14:textId="77777777" w:rsidR="00FD00FD" w:rsidRDefault="00FD00FD" w:rsidP="00552C0D">
      <w:pPr>
        <w:pStyle w:val="Ttulo1"/>
        <w:rPr>
          <w:rFonts w:eastAsia="Arial"/>
          <w:b w:val="0"/>
        </w:rPr>
      </w:pPr>
      <w:bookmarkStart w:id="1" w:name="_heading=h.4me73q7exynk" w:colFirst="0" w:colLast="0"/>
      <w:bookmarkEnd w:id="1"/>
      <w:r>
        <w:rPr>
          <w:rFonts w:eastAsia="Arial"/>
        </w:rPr>
        <w:t xml:space="preserve">Publicaciones </w:t>
      </w:r>
    </w:p>
    <w:p w14:paraId="74A0D39A" w14:textId="09C74CF4" w:rsidR="00FD00FD" w:rsidRPr="00FD00FD" w:rsidRDefault="00F05951" w:rsidP="00FD00FD">
      <w:pP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Indique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 los p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 trabajos publicados</w:t>
      </w:r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 xml:space="preserve"> y su indexación (WOS, </w:t>
      </w:r>
      <w:proofErr w:type="spellStart"/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>Scopus</w:t>
      </w:r>
      <w:proofErr w:type="spellEnd"/>
      <w:r w:rsidR="0073777D">
        <w:rPr>
          <w:rFonts w:ascii="Arial" w:eastAsia="Helvetica Neue" w:hAnsi="Arial" w:cs="Arial"/>
          <w:i/>
          <w:color w:val="999999"/>
          <w:sz w:val="20"/>
          <w:szCs w:val="20"/>
        </w:rPr>
        <w:t>)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, 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>i</w:t>
      </w:r>
      <w:r w:rsidR="00FD00FD" w:rsidRPr="00FD00FD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ncluya sus referencias en formato AP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. 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FD00FD" w14:paraId="0A0AB6F8" w14:textId="77777777" w:rsidTr="00FD00FD">
        <w:tc>
          <w:tcPr>
            <w:tcW w:w="8828" w:type="dxa"/>
          </w:tcPr>
          <w:p w14:paraId="58E2A617" w14:textId="77777777" w:rsidR="00FD00FD" w:rsidRPr="00FD00FD" w:rsidRDefault="00FD00FD" w:rsidP="00552C0D">
            <w:pPr>
              <w:spacing w:before="280" w:after="140" w:line="264" w:lineRule="auto"/>
              <w:contextualSpacing/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</w:pPr>
            <w:r w:rsidRPr="00FD00FD"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>Cita de la referencia</w:t>
            </w:r>
          </w:p>
        </w:tc>
      </w:tr>
      <w:tr w:rsidR="00FD00FD" w14:paraId="7AEB5E25" w14:textId="77777777" w:rsidTr="00FD00FD">
        <w:tc>
          <w:tcPr>
            <w:tcW w:w="8828" w:type="dxa"/>
          </w:tcPr>
          <w:p w14:paraId="581A102C" w14:textId="77777777" w:rsidR="00FD00FD" w:rsidRDefault="00FD00FD" w:rsidP="00552C0D"/>
        </w:tc>
      </w:tr>
    </w:tbl>
    <w:p w14:paraId="32879C71" w14:textId="77777777" w:rsidR="007F79A5" w:rsidRDefault="00FD00FD" w:rsidP="00552C0D">
      <w:pPr>
        <w:pStyle w:val="Ttulo1"/>
        <w:rPr>
          <w:rFonts w:eastAsia="Arial"/>
          <w:b w:val="0"/>
        </w:rPr>
      </w:pPr>
      <w:r>
        <w:rPr>
          <w:rFonts w:eastAsia="Arial"/>
        </w:rPr>
        <w:lastRenderedPageBreak/>
        <w:t>P</w:t>
      </w:r>
      <w:r w:rsidR="007F79A5" w:rsidRPr="00FD00FD">
        <w:rPr>
          <w:rFonts w:eastAsia="Arial"/>
        </w:rPr>
        <w:t>onencias</w:t>
      </w:r>
    </w:p>
    <w:p w14:paraId="17895D37" w14:textId="77777777" w:rsidR="003B025F" w:rsidRPr="00FD00FD" w:rsidRDefault="00F05951" w:rsidP="009C65AD">
      <w:pPr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Indique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 xml:space="preserve"> l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</w:rPr>
        <w:t>s p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rincipales 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>ponencias presentadas en conferencias, congresos, seminarios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>,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 xml:space="preserve"> u otros.</w:t>
      </w:r>
      <w:r w:rsidR="003B025F" w:rsidRPr="003B025F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214587">
        <w:rPr>
          <w:rFonts w:ascii="Arial" w:eastAsia="Helvetica Neue" w:hAnsi="Arial" w:cs="Arial"/>
          <w:i/>
          <w:color w:val="999999"/>
          <w:sz w:val="20"/>
          <w:szCs w:val="20"/>
        </w:rPr>
        <w:t>I</w:t>
      </w:r>
      <w:r w:rsidR="003B025F" w:rsidRPr="00FD00FD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ncluya sus referencias en formato APA</w:t>
      </w:r>
      <w:r w:rsidR="003B025F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. 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14587" w14:paraId="573EF270" w14:textId="77777777" w:rsidTr="00165E24">
        <w:tc>
          <w:tcPr>
            <w:tcW w:w="8828" w:type="dxa"/>
          </w:tcPr>
          <w:p w14:paraId="0BC9C95F" w14:textId="77777777" w:rsidR="00214587" w:rsidRPr="00FD00FD" w:rsidRDefault="00214587" w:rsidP="00552C0D">
            <w:pPr>
              <w:spacing w:before="280" w:after="140" w:line="264" w:lineRule="auto"/>
              <w:contextualSpacing/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</w:pPr>
            <w:r w:rsidRPr="00FD00FD"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 xml:space="preserve">Cita de la </w:t>
            </w:r>
            <w:r>
              <w:rPr>
                <w:rFonts w:ascii="Arial" w:eastAsia="Arial" w:hAnsi="Arial" w:cs="Arial"/>
                <w:b/>
                <w:color w:val="333333"/>
                <w:sz w:val="20"/>
                <w:szCs w:val="20"/>
              </w:rPr>
              <w:t>ponencia</w:t>
            </w:r>
          </w:p>
        </w:tc>
      </w:tr>
      <w:tr w:rsidR="00214587" w14:paraId="658AA03C" w14:textId="77777777" w:rsidTr="00165E24">
        <w:tc>
          <w:tcPr>
            <w:tcW w:w="8828" w:type="dxa"/>
          </w:tcPr>
          <w:p w14:paraId="24E7A3FB" w14:textId="77777777" w:rsidR="00214587" w:rsidRDefault="00214587" w:rsidP="00552C0D"/>
        </w:tc>
      </w:tr>
    </w:tbl>
    <w:p w14:paraId="123205A7" w14:textId="77777777" w:rsidR="007F79A5" w:rsidRDefault="007F79A5" w:rsidP="00552C0D">
      <w:pPr>
        <w:pStyle w:val="Ttulo1"/>
        <w:rPr>
          <w:rFonts w:eastAsia="Arial"/>
          <w:b w:val="0"/>
        </w:rPr>
      </w:pPr>
      <w:r w:rsidRPr="00214587">
        <w:rPr>
          <w:rFonts w:eastAsia="Arial"/>
        </w:rPr>
        <w:t>Becas, premios y otras distinciones obtenidas</w:t>
      </w:r>
    </w:p>
    <w:p w14:paraId="240F81B4" w14:textId="77777777" w:rsidR="00F05951" w:rsidRDefault="00F05951" w:rsidP="009C65A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Mencione las p</w:t>
      </w:r>
      <w:r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becas, premios y otras distinciones obtenidas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. (Puede agregar filas si considera pertinente)</w:t>
      </w:r>
    </w:p>
    <w:tbl>
      <w:tblPr>
        <w:tblStyle w:val="Tablaconcuadrculaclara"/>
        <w:tblW w:w="8836" w:type="dxa"/>
        <w:tblLook w:val="04A0" w:firstRow="1" w:lastRow="0" w:firstColumn="1" w:lastColumn="0" w:noHBand="0" w:noVBand="1"/>
      </w:tblPr>
      <w:tblGrid>
        <w:gridCol w:w="2825"/>
        <w:gridCol w:w="2970"/>
        <w:gridCol w:w="3041"/>
      </w:tblGrid>
      <w:tr w:rsidR="00214587" w14:paraId="7DF6E169" w14:textId="77777777" w:rsidTr="00552C0D">
        <w:trPr>
          <w:trHeight w:val="228"/>
        </w:trPr>
        <w:tc>
          <w:tcPr>
            <w:tcW w:w="2825" w:type="dxa"/>
          </w:tcPr>
          <w:p w14:paraId="01EFAC6A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2970" w:type="dxa"/>
          </w:tcPr>
          <w:p w14:paraId="62B5FFB3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</w:t>
            </w:r>
          </w:p>
        </w:tc>
        <w:tc>
          <w:tcPr>
            <w:tcW w:w="3041" w:type="dxa"/>
          </w:tcPr>
          <w:p w14:paraId="7B1F61C6" w14:textId="77777777" w:rsidR="00214587" w:rsidRPr="00D66793" w:rsidRDefault="00214587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</w:tr>
      <w:tr w:rsidR="00214587" w14:paraId="77852B57" w14:textId="77777777" w:rsidTr="00552C0D">
        <w:trPr>
          <w:trHeight w:val="105"/>
        </w:trPr>
        <w:tc>
          <w:tcPr>
            <w:tcW w:w="2825" w:type="dxa"/>
          </w:tcPr>
          <w:p w14:paraId="03327C59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  <w:tc>
          <w:tcPr>
            <w:tcW w:w="2970" w:type="dxa"/>
          </w:tcPr>
          <w:p w14:paraId="42D917E8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  <w:tc>
          <w:tcPr>
            <w:tcW w:w="3041" w:type="dxa"/>
          </w:tcPr>
          <w:p w14:paraId="1D76F441" w14:textId="77777777" w:rsidR="00214587" w:rsidRDefault="00214587" w:rsidP="00552C0D">
            <w:pPr>
              <w:contextualSpacing/>
              <w:rPr>
                <w:highlight w:val="white"/>
              </w:rPr>
            </w:pPr>
          </w:p>
        </w:tc>
      </w:tr>
    </w:tbl>
    <w:p w14:paraId="0CBDF08A" w14:textId="77777777" w:rsidR="00A32CC4" w:rsidRDefault="00A32CC4" w:rsidP="00552C0D">
      <w:pPr>
        <w:pStyle w:val="Ttulo1"/>
        <w:rPr>
          <w:rFonts w:eastAsia="Arial"/>
          <w:b w:val="0"/>
        </w:rPr>
      </w:pPr>
      <w:r w:rsidRPr="00214587">
        <w:rPr>
          <w:rFonts w:eastAsia="Arial"/>
        </w:rPr>
        <w:t>Habilidades computacionales</w:t>
      </w:r>
    </w:p>
    <w:p w14:paraId="6DC18924" w14:textId="77777777" w:rsidR="00F05951" w:rsidRDefault="00F05951" w:rsidP="00F05951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 w:rsidRPr="00F05951">
        <w:rPr>
          <w:rFonts w:ascii="Arial" w:eastAsia="Helvetica Neue" w:hAnsi="Arial" w:cs="Arial"/>
          <w:i/>
          <w:color w:val="999999"/>
          <w:sz w:val="20"/>
          <w:szCs w:val="20"/>
        </w:rPr>
        <w:t>Señale los principales softwar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que utiliza y su nivel de experticia</w:t>
      </w:r>
      <w:r w:rsidRPr="00F05951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8905" w:type="dxa"/>
        <w:tblLook w:val="04A0" w:firstRow="1" w:lastRow="0" w:firstColumn="1" w:lastColumn="0" w:noHBand="0" w:noVBand="1"/>
      </w:tblPr>
      <w:tblGrid>
        <w:gridCol w:w="4341"/>
        <w:gridCol w:w="4564"/>
      </w:tblGrid>
      <w:tr w:rsidR="00F05951" w14:paraId="139E6C9C" w14:textId="77777777" w:rsidTr="00552C0D">
        <w:trPr>
          <w:trHeight w:val="210"/>
        </w:trPr>
        <w:tc>
          <w:tcPr>
            <w:tcW w:w="4341" w:type="dxa"/>
          </w:tcPr>
          <w:p w14:paraId="34B70DF5" w14:textId="77777777" w:rsidR="00F05951" w:rsidRPr="00D66793" w:rsidRDefault="00F05951" w:rsidP="00552C0D">
            <w:pPr>
              <w:spacing w:before="280" w:after="140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 software</w:t>
            </w:r>
          </w:p>
        </w:tc>
        <w:tc>
          <w:tcPr>
            <w:tcW w:w="4564" w:type="dxa"/>
          </w:tcPr>
          <w:p w14:paraId="6D9F4EC9" w14:textId="77777777" w:rsidR="00F05951" w:rsidRPr="00D66793" w:rsidRDefault="00F05951" w:rsidP="00552C0D">
            <w:pPr>
              <w:spacing w:before="280" w:after="140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ivel de experticia</w:t>
            </w:r>
          </w:p>
        </w:tc>
      </w:tr>
      <w:tr w:rsidR="00F05951" w14:paraId="528D0665" w14:textId="77777777" w:rsidTr="00552C0D">
        <w:trPr>
          <w:trHeight w:val="115"/>
        </w:trPr>
        <w:tc>
          <w:tcPr>
            <w:tcW w:w="4341" w:type="dxa"/>
          </w:tcPr>
          <w:p w14:paraId="3FB94C40" w14:textId="77777777" w:rsidR="00F05951" w:rsidRDefault="00F05951" w:rsidP="00552C0D">
            <w:pPr>
              <w:rPr>
                <w:highlight w:val="white"/>
              </w:rPr>
            </w:pPr>
          </w:p>
        </w:tc>
        <w:tc>
          <w:tcPr>
            <w:tcW w:w="4564" w:type="dxa"/>
          </w:tcPr>
          <w:p w14:paraId="42AF1A34" w14:textId="77777777" w:rsidR="00F05951" w:rsidRDefault="00F05951" w:rsidP="00552C0D">
            <w:pPr>
              <w:rPr>
                <w:highlight w:val="white"/>
              </w:rPr>
            </w:pPr>
          </w:p>
        </w:tc>
      </w:tr>
    </w:tbl>
    <w:p w14:paraId="04F2488A" w14:textId="77777777" w:rsidR="00A32CC4" w:rsidRPr="00F05951" w:rsidRDefault="00A32CC4" w:rsidP="00552C0D">
      <w:pPr>
        <w:pStyle w:val="Ttulo1"/>
        <w:rPr>
          <w:rFonts w:eastAsia="Arial"/>
          <w:b w:val="0"/>
        </w:rPr>
      </w:pPr>
      <w:r w:rsidRPr="00F05951">
        <w:rPr>
          <w:rFonts w:eastAsia="Arial"/>
        </w:rPr>
        <w:t>Idiomas</w:t>
      </w:r>
    </w:p>
    <w:p w14:paraId="5DD5790C" w14:textId="77777777" w:rsidR="00F05951" w:rsidRDefault="009C65AD" w:rsidP="00F05951">
      <w:pPr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Señale idiomas y su nivel de dominio</w:t>
      </w:r>
      <w:r w:rsidR="00F05951" w:rsidRPr="00F05951"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  <w:r w:rsidR="00F05951">
        <w:rPr>
          <w:rFonts w:ascii="Arial" w:eastAsia="Helvetica Neue" w:hAnsi="Arial" w:cs="Arial"/>
          <w:i/>
          <w:color w:val="999999"/>
          <w:sz w:val="20"/>
          <w:szCs w:val="20"/>
        </w:rPr>
        <w:t xml:space="preserve"> </w:t>
      </w:r>
      <w:r w:rsidR="00F05951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(Puede agregar filas si considera pertinente)</w:t>
      </w:r>
    </w:p>
    <w:tbl>
      <w:tblPr>
        <w:tblStyle w:val="Tablaconcuadrculaclara"/>
        <w:tblW w:w="8905" w:type="dxa"/>
        <w:tblLook w:val="04A0" w:firstRow="1" w:lastRow="0" w:firstColumn="1" w:lastColumn="0" w:noHBand="0" w:noVBand="1"/>
      </w:tblPr>
      <w:tblGrid>
        <w:gridCol w:w="4341"/>
        <w:gridCol w:w="4564"/>
      </w:tblGrid>
      <w:tr w:rsidR="00F05951" w14:paraId="618D8ED5" w14:textId="77777777" w:rsidTr="00552C0D">
        <w:trPr>
          <w:trHeight w:val="216"/>
        </w:trPr>
        <w:tc>
          <w:tcPr>
            <w:tcW w:w="4341" w:type="dxa"/>
          </w:tcPr>
          <w:p w14:paraId="6191B3EC" w14:textId="77777777" w:rsidR="00F05951" w:rsidRPr="00D66793" w:rsidRDefault="00F05951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4564" w:type="dxa"/>
          </w:tcPr>
          <w:p w14:paraId="2DB05A86" w14:textId="77777777" w:rsidR="00F05951" w:rsidRPr="00D66793" w:rsidRDefault="00F05951" w:rsidP="00552C0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ivel de dominio</w:t>
            </w:r>
          </w:p>
        </w:tc>
      </w:tr>
      <w:tr w:rsidR="00F05951" w14:paraId="629E5658" w14:textId="77777777" w:rsidTr="00552C0D">
        <w:trPr>
          <w:trHeight w:val="50"/>
        </w:trPr>
        <w:tc>
          <w:tcPr>
            <w:tcW w:w="4341" w:type="dxa"/>
          </w:tcPr>
          <w:p w14:paraId="0EAD7E83" w14:textId="77777777" w:rsidR="00F05951" w:rsidRDefault="00F05951" w:rsidP="00552C0D">
            <w:pPr>
              <w:rPr>
                <w:highlight w:val="white"/>
              </w:rPr>
            </w:pPr>
          </w:p>
        </w:tc>
        <w:tc>
          <w:tcPr>
            <w:tcW w:w="4564" w:type="dxa"/>
          </w:tcPr>
          <w:p w14:paraId="30DB281B" w14:textId="77777777" w:rsidR="00F05951" w:rsidRDefault="00F05951" w:rsidP="00552C0D">
            <w:pPr>
              <w:rPr>
                <w:highlight w:val="white"/>
              </w:rPr>
            </w:pPr>
          </w:p>
        </w:tc>
      </w:tr>
    </w:tbl>
    <w:p w14:paraId="6F635332" w14:textId="77777777" w:rsidR="00A32CC4" w:rsidRPr="009C65AD" w:rsidRDefault="00A32CC4" w:rsidP="00552C0D">
      <w:pPr>
        <w:pStyle w:val="Ttulo1"/>
        <w:rPr>
          <w:rFonts w:eastAsia="Arial"/>
          <w:b w:val="0"/>
        </w:rPr>
      </w:pPr>
      <w:r w:rsidRPr="009C65AD">
        <w:rPr>
          <w:rFonts w:eastAsia="Arial"/>
        </w:rPr>
        <w:t>Antecedentes adicionales</w:t>
      </w:r>
    </w:p>
    <w:p w14:paraId="507B8E36" w14:textId="77777777" w:rsidR="00A32CC4" w:rsidRPr="00A32CC4" w:rsidRDefault="00A32CC4" w:rsidP="00A32CC4">
      <w:pP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dique antecedentes adicionales que usted desee consignar.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9C65AD" w14:paraId="6C29B934" w14:textId="77777777" w:rsidTr="00552C0D">
        <w:trPr>
          <w:trHeight w:val="124"/>
        </w:trPr>
        <w:tc>
          <w:tcPr>
            <w:tcW w:w="8894" w:type="dxa"/>
          </w:tcPr>
          <w:p w14:paraId="2F0BA0EF" w14:textId="77777777" w:rsidR="009C65AD" w:rsidRPr="00552C0D" w:rsidRDefault="009C65AD" w:rsidP="00552C0D">
            <w:pPr>
              <w:rPr>
                <w:highlight w:val="white"/>
              </w:rPr>
            </w:pPr>
          </w:p>
        </w:tc>
      </w:tr>
    </w:tbl>
    <w:p w14:paraId="17B2EB91" w14:textId="77777777" w:rsidR="00042F42" w:rsidRPr="00A32CC4" w:rsidRDefault="00042F42">
      <w:pPr>
        <w:jc w:val="both"/>
        <w:rPr>
          <w:rFonts w:ascii="Arial" w:hAnsi="Arial" w:cs="Arial"/>
          <w:color w:val="000000"/>
        </w:rPr>
      </w:pPr>
    </w:p>
    <w:sectPr w:rsidR="00042F42" w:rsidRPr="00A32C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931C8" w14:textId="77777777" w:rsidR="007078F5" w:rsidRDefault="007078F5">
      <w:pPr>
        <w:spacing w:after="0" w:line="240" w:lineRule="auto"/>
      </w:pPr>
      <w:r>
        <w:separator/>
      </w:r>
    </w:p>
  </w:endnote>
  <w:endnote w:type="continuationSeparator" w:id="0">
    <w:p w14:paraId="15E25A7C" w14:textId="77777777" w:rsidR="007078F5" w:rsidRDefault="00707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A7E46" w14:textId="77777777" w:rsidR="00F74E9B" w:rsidRDefault="00F74E9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733919"/>
      <w:docPartObj>
        <w:docPartGallery w:val="Page Numbers (Bottom of Page)"/>
        <w:docPartUnique/>
      </w:docPartObj>
    </w:sdtPr>
    <w:sdtEndPr/>
    <w:sdtContent>
      <w:p w14:paraId="2D0AF0E5" w14:textId="7C9570DC" w:rsidR="00F74E9B" w:rsidRDefault="00F74E9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D53453" w14:textId="77777777" w:rsidR="00F74E9B" w:rsidRDefault="00F74E9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D7FC1" w14:textId="77777777" w:rsidR="00F74E9B" w:rsidRDefault="00F74E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EECB6" w14:textId="77777777" w:rsidR="007078F5" w:rsidRDefault="007078F5">
      <w:pPr>
        <w:spacing w:after="0" w:line="240" w:lineRule="auto"/>
      </w:pPr>
      <w:r>
        <w:separator/>
      </w:r>
    </w:p>
  </w:footnote>
  <w:footnote w:type="continuationSeparator" w:id="0">
    <w:p w14:paraId="242E6A8F" w14:textId="77777777" w:rsidR="007078F5" w:rsidRDefault="00707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4BA90" w14:textId="77777777" w:rsidR="00F74E9B" w:rsidRDefault="00F74E9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7ABEE" w14:textId="158CFB3E" w:rsidR="00042F42" w:rsidRDefault="00552C0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5C8F377D" wp14:editId="7D509890">
          <wp:extent cx="1253362" cy="566738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3362" cy="56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B71E5" w14:textId="77777777" w:rsidR="00F74E9B" w:rsidRDefault="00F74E9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tjQ0M7MwMrIwMzJQ0lEKTi0uzszPAykwrAUAvpWTsCwAAAA="/>
  </w:docVars>
  <w:rsids>
    <w:rsidRoot w:val="00042F42"/>
    <w:rsid w:val="00042F42"/>
    <w:rsid w:val="00046767"/>
    <w:rsid w:val="000F02E5"/>
    <w:rsid w:val="00173ACC"/>
    <w:rsid w:val="00174342"/>
    <w:rsid w:val="00200431"/>
    <w:rsid w:val="00214587"/>
    <w:rsid w:val="002162D8"/>
    <w:rsid w:val="00231824"/>
    <w:rsid w:val="00350BE1"/>
    <w:rsid w:val="003B025F"/>
    <w:rsid w:val="00404157"/>
    <w:rsid w:val="00523C52"/>
    <w:rsid w:val="005451DB"/>
    <w:rsid w:val="00552C0D"/>
    <w:rsid w:val="006D29AD"/>
    <w:rsid w:val="007078F5"/>
    <w:rsid w:val="0073777D"/>
    <w:rsid w:val="007F79A5"/>
    <w:rsid w:val="009C65AD"/>
    <w:rsid w:val="00A32CC4"/>
    <w:rsid w:val="00C04FE8"/>
    <w:rsid w:val="00D07894"/>
    <w:rsid w:val="00D47AD1"/>
    <w:rsid w:val="00D66793"/>
    <w:rsid w:val="00E27F67"/>
    <w:rsid w:val="00E77564"/>
    <w:rsid w:val="00F05644"/>
    <w:rsid w:val="00F05951"/>
    <w:rsid w:val="00F74E9B"/>
    <w:rsid w:val="00FD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6E870"/>
  <w15:docId w15:val="{CCF0D806-46C8-4604-AF17-C294AEA1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1B6"/>
  </w:style>
  <w:style w:type="paragraph" w:styleId="Ttulo1">
    <w:name w:val="heading 1"/>
    <w:basedOn w:val="Normal"/>
    <w:next w:val="Normal"/>
    <w:link w:val="Ttulo1Car"/>
    <w:uiPriority w:val="9"/>
    <w:qFormat/>
    <w:rsid w:val="00552C0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04C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04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9509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ar">
    <w:name w:val="Título Car"/>
    <w:basedOn w:val="Fuentedeprrafopredeter"/>
    <w:link w:val="Ttulo"/>
    <w:uiPriority w:val="10"/>
    <w:rsid w:val="009509EC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paragraph" w:styleId="Prrafodelista">
    <w:name w:val="List Paragraph"/>
    <w:basedOn w:val="Normal"/>
    <w:uiPriority w:val="34"/>
    <w:qFormat/>
    <w:rsid w:val="009509EC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A04C9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A04C9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A04C91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A04C91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552C0D"/>
    <w:rPr>
      <w:rFonts w:ascii="Arial" w:eastAsiaTheme="majorEastAsia" w:hAnsi="Arial" w:cstheme="majorBidi"/>
      <w:b/>
      <w:szCs w:val="32"/>
    </w:rPr>
  </w:style>
  <w:style w:type="table" w:styleId="Tablaconcuadrcula">
    <w:name w:val="Table Grid"/>
    <w:basedOn w:val="Tablanormal"/>
    <w:uiPriority w:val="39"/>
    <w:rsid w:val="00E97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1E31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31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31B6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31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31B6"/>
    <w:rPr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3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31B6"/>
    <w:rPr>
      <w:rFonts w:ascii="Segoe UI" w:hAnsi="Segoe UI" w:cs="Segoe UI"/>
      <w:sz w:val="18"/>
      <w:szCs w:val="18"/>
      <w:lang w:val="es-ES"/>
    </w:rPr>
  </w:style>
  <w:style w:type="character" w:styleId="nfasis">
    <w:name w:val="Emphasis"/>
    <w:basedOn w:val="Fuentedeprrafopredeter"/>
    <w:uiPriority w:val="20"/>
    <w:qFormat/>
    <w:rsid w:val="006E0482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65E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65E9"/>
    <w:rPr>
      <w:lang w:val="es-E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6F6F6"/>
    </w:tcPr>
  </w:style>
  <w:style w:type="table" w:customStyle="1" w:styleId="a3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5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6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7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8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styleId="Tablaconcuadrculaclara">
    <w:name w:val="Grid Table Light"/>
    <w:basedOn w:val="Tablanormal"/>
    <w:uiPriority w:val="40"/>
    <w:rsid w:val="00D667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2">
    <w:name w:val="Plain Table 2"/>
    <w:basedOn w:val="Tablanormal"/>
    <w:uiPriority w:val="42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1">
    <w:name w:val="Plain Table 1"/>
    <w:basedOn w:val="Tablanormal"/>
    <w:uiPriority w:val="41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">
    <w:name w:val="TableGrid"/>
    <w:rsid w:val="005451DB"/>
    <w:pPr>
      <w:spacing w:after="0" w:line="240" w:lineRule="auto"/>
    </w:pPr>
    <w:rPr>
      <w:rFonts w:asciiTheme="minorHAnsi" w:eastAsiaTheme="minorEastAsia" w:hAnsiTheme="minorHAnsi" w:cstheme="minorBidi"/>
      <w:lang w:val="es-C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ymI8GDwjOzVGEOyZ/fs3XQq0GA==">AMUW2mWy7TUmYRVpdnxWFTwnVJX7Jbz1vPpjNYAah6ttvUYhszzebnAHLvXi/73QXb7F9TG/oI2OKKRPf9MwJ80uxkjjbYPhvsFySb61VzhppiRHqKGL2Rj2x2VZP22fWXzVgnyPfoTrBY9vuaWm1Krf7aEE/6hc4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B6CB022-139F-4677-99DD-DCAE1C7F8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Rivas</dc:creator>
  <cp:lastModifiedBy>Marlene Rivas Muena</cp:lastModifiedBy>
  <cp:revision>2</cp:revision>
  <dcterms:created xsi:type="dcterms:W3CDTF">2023-05-17T16:44:00Z</dcterms:created>
  <dcterms:modified xsi:type="dcterms:W3CDTF">2023-05-17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2873bc9ce85054e386a4911b9b23c3c0d2183d8e7c44092f6ea732c2ec0d8</vt:lpwstr>
  </property>
</Properties>
</file>